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575B1" w14:textId="5A7E113A" w:rsidR="0098480A" w:rsidRPr="003D7F22" w:rsidRDefault="0098480A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 Administr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</w:t>
      </w:r>
      <w:r w:rsidR="00B5465C">
        <w:rPr>
          <w:rFonts w:ascii="Times New Roman" w:hAnsi="Times New Roman" w:cs="Times New Roman"/>
          <w:i/>
          <w:iCs/>
          <w:sz w:val="36"/>
          <w:szCs w:val="36"/>
        </w:rPr>
        <w:t xml:space="preserve"> -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 w:rsidR="009049A2">
        <w:rPr>
          <w:rFonts w:ascii="Times New Roman" w:hAnsi="Times New Roman" w:cs="Times New Roman"/>
          <w:i/>
          <w:iCs/>
          <w:sz w:val="36"/>
          <w:szCs w:val="36"/>
        </w:rPr>
        <w:t>T</w:t>
      </w:r>
      <w:r>
        <w:rPr>
          <w:rFonts w:ascii="Times New Roman" w:hAnsi="Times New Roman" w:cs="Times New Roman"/>
          <w:i/>
          <w:iCs/>
          <w:sz w:val="36"/>
          <w:szCs w:val="36"/>
        </w:rPr>
        <w:t>ransfer</w:t>
      </w:r>
    </w:p>
    <w:p w14:paraId="788B100A" w14:textId="6A96D38B" w:rsidR="00D83B2B" w:rsidRPr="00D83B2B" w:rsidRDefault="0098480A" w:rsidP="009049A2">
      <w:pPr>
        <w:rPr>
          <w:rFonts w:cstheme="minorHAnsi"/>
        </w:rPr>
      </w:pPr>
      <w:r w:rsidRPr="0059791E">
        <w:rPr>
          <w:rFonts w:cstheme="minorHAnsi"/>
        </w:rPr>
        <w:t>Business Administration degrees are among the most popular college programs in the United States and with good reason</w:t>
      </w:r>
      <w:proofErr w:type="gramStart"/>
      <w:r w:rsidRPr="0059791E">
        <w:rPr>
          <w:rFonts w:cstheme="minorHAnsi"/>
        </w:rPr>
        <w:t xml:space="preserve">. </w:t>
      </w:r>
      <w:proofErr w:type="gramEnd"/>
      <w:r w:rsidRPr="0059791E">
        <w:rPr>
          <w:rFonts w:cstheme="minorHAnsi"/>
        </w:rPr>
        <w:t>Equipped with a versatile degree, students can potentially launch a career in any industry, from marketing to manufacturing, accounting to analytics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184CB61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usiness Administration, A.S.-T CSU,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  <w:r>
        <w:rPr>
          <w:rFonts w:asciiTheme="minorHAnsi" w:hAnsiTheme="minorHAnsi" w:cstheme="minorHAnsi"/>
        </w:rPr>
        <w:t>, UC</w:t>
      </w:r>
    </w:p>
    <w:p w14:paraId="51F20EB5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, Non-transfer A.S.</w:t>
      </w:r>
    </w:p>
    <w:p w14:paraId="4E2B0FBE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unting Certificate</w:t>
      </w:r>
    </w:p>
    <w:p w14:paraId="6507CBA1" w14:textId="77777777" w:rsidR="009049A2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Administration Certificate</w:t>
      </w:r>
    </w:p>
    <w:p w14:paraId="771BD6FF" w14:textId="74FE4FEC" w:rsidR="009049A2" w:rsidRPr="00616E38" w:rsidRDefault="009049A2" w:rsidP="009049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mall Business/Entrepreneurship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03F5810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049A2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33790455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49A2">
        <w:rPr>
          <w:rFonts w:asciiTheme="minorHAnsi" w:hAnsiTheme="minorHAnsi" w:cstheme="minorHAnsi"/>
          <w:sz w:val="20"/>
          <w:szCs w:val="20"/>
        </w:rPr>
        <w:t>6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E4B2CC6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E5B6BBB">
                <wp:simplePos x="0" y="0"/>
                <wp:positionH relativeFrom="margin">
                  <wp:posOffset>141605</wp:posOffset>
                </wp:positionH>
                <wp:positionV relativeFrom="page">
                  <wp:posOffset>34658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72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NlfjO4AAAAAkBAAAPAAAAZHJzL2Rvd25yZXYu&#10;eG1sTI9BTsMwEEX3SNzBGiQ2VesQmoiGOBUKAtQNiJQDOLGJA/Y4it02cHqGFSxH8/T/++V2dpYd&#10;9RQGjwKuVgkwjZ1XA/YC3vYPyxtgIUpU0nrUAr50gG11flbKQvkTvupjE3tGIRgKKcDEOBach85o&#10;J8PKjxrp9+4nJyOdU8/VJE8U7ixPkyTnTg5IDUaOuja6+2wOTsBognlZfNvnevG4q0M93D817YcQ&#10;lxfz3S2wqOf4B8OvPqlDRU6tP6AKzApI02siBWTrjCYQsFnnwFoBeZJtgFcl/7+g+g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NlfjO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</w:t>
      </w:r>
      <w:r w:rsidR="00F009A7">
        <w:rPr>
          <w:rFonts w:cstheme="minorHAnsi"/>
          <w:color w:val="231F20"/>
          <w:w w:val="105"/>
          <w:sz w:val="20"/>
          <w:szCs w:val="20"/>
        </w:rPr>
        <w:t>/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emester or 30 units/year). </w:t>
      </w:r>
      <w:r w:rsidR="008020A9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049A2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ADB5940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635529C6" w14:textId="5BFBCD48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5306BD1" w14:textId="65FF259C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852C571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6A6D2583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78450BE5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049A2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BE65352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</w:p>
        </w:tc>
        <w:tc>
          <w:tcPr>
            <w:tcW w:w="5870" w:type="dxa"/>
          </w:tcPr>
          <w:p w14:paraId="798454FA" w14:textId="1E171F79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14:paraId="64BCEF68" w14:textId="781F1EA6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CE7C143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</w:tcPr>
          <w:p w14:paraId="57FA4267" w14:textId="159F330D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</w:tcPr>
          <w:p w14:paraId="36D23F10" w14:textId="631D4E77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765827D5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2EFD1935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3EBCBF6D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978793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9049A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9049A2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0E911F8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03571DB6" w14:textId="486323AC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401B7A34" w14:textId="1E5C4964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57834E1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00F9BB57" w14:textId="7F917460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0794A019" w14:textId="0A2A8283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BDD83FB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1C1CE3FE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1B633668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82AF0EC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115C0398" w14:textId="08B8A6E7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12028B2E" w14:textId="11F93598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089BA0C" w:rsidR="009049A2" w:rsidRPr="009049A2" w:rsidRDefault="009049A2" w:rsidP="009049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BA2ADEA" w14:textId="5EB3302E" w:rsidR="009049A2" w:rsidRPr="009049A2" w:rsidRDefault="009049A2" w:rsidP="009049A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0AF6D1F0" w14:textId="1B4C3C0A" w:rsidR="009049A2" w:rsidRPr="009049A2" w:rsidRDefault="009049A2" w:rsidP="009049A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049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F56680E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General and Operations Manager (B)</w:t>
      </w:r>
    </w:p>
    <w:p w14:paraId="30E2F093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Management Analyst (B, M)</w:t>
      </w:r>
    </w:p>
    <w:p w14:paraId="41B1C54D" w14:textId="77777777" w:rsid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Financial Adviser (B, M)</w:t>
      </w:r>
    </w:p>
    <w:p w14:paraId="24DA84FC" w14:textId="20A0538B" w:rsidR="00605018" w:rsidRDefault="0067051E" w:rsidP="009049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4AD1E16B" w:rsidR="00F76131" w:rsidRPr="009D61FA" w:rsidRDefault="00AC4A21" w:rsidP="009049A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04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049A2" w:rsidRPr="00196E3C" w14:paraId="7EF67193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7157AC3" w:rsidR="009049A2" w:rsidRPr="00844DE7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5</w:t>
            </w:r>
          </w:p>
        </w:tc>
        <w:tc>
          <w:tcPr>
            <w:tcW w:w="5870" w:type="dxa"/>
          </w:tcPr>
          <w:p w14:paraId="57F7AEC4" w14:textId="6E137C47" w:rsidR="009049A2" w:rsidRPr="00844DE7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tcW w:w="1313" w:type="dxa"/>
          </w:tcPr>
          <w:p w14:paraId="53F87D94" w14:textId="7C93B024" w:rsidR="009049A2" w:rsidRPr="00844DE7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770BBE7C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8D95B20" w:rsidR="009049A2" w:rsidRPr="00844DE7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179A7923" w14:textId="5589B2D1" w:rsidR="009049A2" w:rsidRPr="00844DE7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1C25F3EE" w14:textId="1E9DCDC0" w:rsidR="009049A2" w:rsidRPr="00844DE7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1EE7567E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26EAFFB7" w:rsidR="009049A2" w:rsidRPr="00844DE7" w:rsidRDefault="009049A2" w:rsidP="009049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58BCA94D" w14:textId="2060D577" w:rsidR="009049A2" w:rsidRPr="00844DE7" w:rsidRDefault="009049A2" w:rsidP="009049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58B7D15A" w14:textId="3DEA02BC" w:rsidR="009049A2" w:rsidRPr="00844DE7" w:rsidRDefault="009049A2" w:rsidP="009049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0C3C362B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5577AB3B" w:rsidR="009049A2" w:rsidRPr="00844DE7" w:rsidRDefault="009049A2" w:rsidP="009049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75CAD893" w14:textId="6AF0D477" w:rsidR="009049A2" w:rsidRPr="00844DE7" w:rsidRDefault="009049A2" w:rsidP="009049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01E368E8" w14:textId="3413D7DC" w:rsidR="009049A2" w:rsidRPr="00844DE7" w:rsidRDefault="009049A2" w:rsidP="009049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049A2" w14:paraId="2BFD0FE1" w14:textId="77777777" w:rsidTr="009049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9049A2" w:rsidRPr="008E1CE1" w:rsidRDefault="009049A2" w:rsidP="009049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84CEBDC" w:rsidR="009049A2" w:rsidRPr="00844DE7" w:rsidRDefault="009049A2" w:rsidP="009049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20</w:t>
            </w:r>
          </w:p>
        </w:tc>
        <w:tc>
          <w:tcPr>
            <w:tcW w:w="5870" w:type="dxa"/>
          </w:tcPr>
          <w:p w14:paraId="275A0CDF" w14:textId="1946CA41" w:rsidR="009049A2" w:rsidRPr="00844DE7" w:rsidRDefault="009049A2" w:rsidP="009049A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inciples of Marketing Management </w:t>
            </w:r>
          </w:p>
        </w:tc>
        <w:tc>
          <w:tcPr>
            <w:tcW w:w="1313" w:type="dxa"/>
          </w:tcPr>
          <w:p w14:paraId="44AC95D6" w14:textId="5E367271" w:rsidR="009049A2" w:rsidRPr="00844DE7" w:rsidRDefault="009049A2" w:rsidP="009049A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FE1F46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44DE7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844DE7" w:rsidRPr="008E1CE1" w:rsidRDefault="00844DE7" w:rsidP="00844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A63A3D6" w:rsidR="00844DE7" w:rsidRPr="00844DE7" w:rsidRDefault="00844DE7" w:rsidP="00844D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201</w:t>
            </w:r>
          </w:p>
        </w:tc>
        <w:tc>
          <w:tcPr>
            <w:tcW w:w="5870" w:type="dxa"/>
          </w:tcPr>
          <w:p w14:paraId="52AA2F38" w14:textId="0B913385" w:rsidR="00844DE7" w:rsidRPr="00844DE7" w:rsidRDefault="00844DE7" w:rsidP="00844D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tcW w:w="1313" w:type="dxa"/>
          </w:tcPr>
          <w:p w14:paraId="65E25DD8" w14:textId="5C722292" w:rsidR="00844DE7" w:rsidRPr="00844DE7" w:rsidRDefault="00844DE7" w:rsidP="00844D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44DE7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844DE7" w:rsidRPr="008E1CE1" w:rsidRDefault="00844DE7" w:rsidP="00844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21A53027" w:rsidR="00844DE7" w:rsidRPr="00844DE7" w:rsidRDefault="00844DE7" w:rsidP="00844DE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760</w:t>
            </w:r>
          </w:p>
        </w:tc>
        <w:tc>
          <w:tcPr>
            <w:tcW w:w="5870" w:type="dxa"/>
          </w:tcPr>
          <w:p w14:paraId="6250AC6D" w14:textId="59351E56" w:rsidR="00844DE7" w:rsidRPr="00844DE7" w:rsidRDefault="00844DE7" w:rsidP="00844DE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Elements of Supervision (formerly MGT-098)</w:t>
            </w:r>
          </w:p>
        </w:tc>
        <w:tc>
          <w:tcPr>
            <w:tcW w:w="1313" w:type="dxa"/>
          </w:tcPr>
          <w:p w14:paraId="4BF3CCB4" w14:textId="65D99EBC" w:rsidR="00844DE7" w:rsidRPr="00844DE7" w:rsidRDefault="00844DE7" w:rsidP="00844DE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44DE7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844DE7" w:rsidRPr="008E1CE1" w:rsidRDefault="00844DE7" w:rsidP="00844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8AB75CD" w:rsidR="00844DE7" w:rsidRPr="00844DE7" w:rsidRDefault="00844DE7" w:rsidP="00844D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530</w:t>
            </w:r>
          </w:p>
        </w:tc>
        <w:tc>
          <w:tcPr>
            <w:tcW w:w="5870" w:type="dxa"/>
          </w:tcPr>
          <w:p w14:paraId="5132DCF8" w14:textId="14D31BB5" w:rsidR="00844DE7" w:rsidRPr="00844DE7" w:rsidRDefault="00844DE7" w:rsidP="00844D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Small Business Entrepreneurship (formerly BADM-150)</w:t>
            </w:r>
          </w:p>
        </w:tc>
        <w:tc>
          <w:tcPr>
            <w:tcW w:w="1313" w:type="dxa"/>
          </w:tcPr>
          <w:p w14:paraId="2753F63B" w14:textId="01DAA741" w:rsidR="00844DE7" w:rsidRPr="00844DE7" w:rsidRDefault="00844DE7" w:rsidP="00844D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D1EE2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ED1EE2" w:rsidRPr="008E1CE1" w:rsidRDefault="00ED1EE2" w:rsidP="00ED1EE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3A207D4B" w:rsidR="00ED1EE2" w:rsidRPr="00844DE7" w:rsidRDefault="00ED1EE2" w:rsidP="00ED1EE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0B8B04D1" w14:textId="68CC2040" w:rsidR="00ED1EE2" w:rsidRPr="00844DE7" w:rsidRDefault="00ED1EE2" w:rsidP="00ED1EE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</w:rPr>
              <w:t>Intro to Ethics</w:t>
            </w:r>
          </w:p>
        </w:tc>
        <w:tc>
          <w:tcPr>
            <w:tcW w:w="1313" w:type="dxa"/>
          </w:tcPr>
          <w:p w14:paraId="6F448D68" w14:textId="05CA9358" w:rsidR="00ED1EE2" w:rsidRPr="00844DE7" w:rsidRDefault="00ED1EE2" w:rsidP="00ED1EE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44DE7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844DE7" w:rsidRPr="008E1CE1" w:rsidRDefault="00844DE7" w:rsidP="00844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478353E3" w:rsidR="00844DE7" w:rsidRPr="00844DE7" w:rsidRDefault="00844DE7" w:rsidP="00844DE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5</w:t>
            </w:r>
          </w:p>
        </w:tc>
        <w:tc>
          <w:tcPr>
            <w:tcW w:w="5870" w:type="dxa"/>
          </w:tcPr>
          <w:p w14:paraId="647AE633" w14:textId="1435F8CB" w:rsidR="00844DE7" w:rsidRPr="00844DE7" w:rsidRDefault="00844DE7" w:rsidP="00844DE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Organizational Behavior (formerly MGT-108)</w:t>
            </w:r>
          </w:p>
        </w:tc>
        <w:tc>
          <w:tcPr>
            <w:tcW w:w="1313" w:type="dxa"/>
          </w:tcPr>
          <w:p w14:paraId="59DE1595" w14:textId="7596489A" w:rsidR="00844DE7" w:rsidRPr="00844DE7" w:rsidRDefault="00844DE7" w:rsidP="00844DE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44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1125A9FA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844DE7">
      <w:pPr>
        <w:spacing w:after="0"/>
        <w:ind w:left="27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45C7C" w14:textId="77777777" w:rsidR="00FB22B6" w:rsidRDefault="00FB22B6" w:rsidP="00DF2F19">
      <w:pPr>
        <w:spacing w:after="0" w:line="240" w:lineRule="auto"/>
      </w:pPr>
      <w:r>
        <w:separator/>
      </w:r>
    </w:p>
  </w:endnote>
  <w:endnote w:type="continuationSeparator" w:id="0">
    <w:p w14:paraId="23BD89A2" w14:textId="77777777" w:rsidR="00FB22B6" w:rsidRDefault="00FB22B6" w:rsidP="00DF2F19">
      <w:pPr>
        <w:spacing w:after="0" w:line="240" w:lineRule="auto"/>
      </w:pPr>
      <w:r>
        <w:continuationSeparator/>
      </w:r>
    </w:p>
  </w:endnote>
  <w:endnote w:type="continuationNotice" w:id="1">
    <w:p w14:paraId="2E42B585" w14:textId="77777777" w:rsidR="00FB22B6" w:rsidRDefault="00FB22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4EE4D" w14:textId="77777777" w:rsidR="00FB22B6" w:rsidRDefault="00FB22B6" w:rsidP="00DF2F19">
      <w:pPr>
        <w:spacing w:after="0" w:line="240" w:lineRule="auto"/>
      </w:pPr>
      <w:r>
        <w:separator/>
      </w:r>
    </w:p>
  </w:footnote>
  <w:footnote w:type="continuationSeparator" w:id="0">
    <w:p w14:paraId="68A4C1BC" w14:textId="77777777" w:rsidR="00FB22B6" w:rsidRDefault="00FB22B6" w:rsidP="00DF2F19">
      <w:pPr>
        <w:spacing w:after="0" w:line="240" w:lineRule="auto"/>
      </w:pPr>
      <w:r>
        <w:continuationSeparator/>
      </w:r>
    </w:p>
  </w:footnote>
  <w:footnote w:type="continuationNotice" w:id="1">
    <w:p w14:paraId="5EC378B3" w14:textId="77777777" w:rsidR="00FB22B6" w:rsidRDefault="00FB22B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518E526C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8020A9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8020A9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273CE"/>
    <w:rsid w:val="000355B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20A9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5465C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15D8"/>
    <w:rsid w:val="00E22FA5"/>
    <w:rsid w:val="00E238B2"/>
    <w:rsid w:val="00E500EB"/>
    <w:rsid w:val="00E50936"/>
    <w:rsid w:val="00E80F66"/>
    <w:rsid w:val="00E97C9F"/>
    <w:rsid w:val="00EA2C6F"/>
    <w:rsid w:val="00EB64F1"/>
    <w:rsid w:val="00ED1EE2"/>
    <w:rsid w:val="00EF0DEF"/>
    <w:rsid w:val="00EF26D3"/>
    <w:rsid w:val="00EF3B44"/>
    <w:rsid w:val="00F003A4"/>
    <w:rsid w:val="00F0078F"/>
    <w:rsid w:val="00F009A7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22B6"/>
    <w:rsid w:val="00FC26ED"/>
    <w:rsid w:val="00FC3922"/>
    <w:rsid w:val="00FC7C89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7</Words>
  <Characters>2510</Characters>
  <Application>Microsoft Office Word</Application>
  <DocSecurity>0</DocSecurity>
  <Lines>147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AST_Bus_Admin_AS</vt:lpstr>
    </vt:vector>
  </TitlesOfParts>
  <Company/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AST_Bus_Admin_AS</dc:title>
  <dc:subject/>
  <dc:creator>Rhonda Nishimoto</dc:creator>
  <cp:keywords/>
  <dc:description/>
  <cp:lastModifiedBy>Rhonda Nishimoto</cp:lastModifiedBy>
  <cp:revision>3</cp:revision>
  <dcterms:created xsi:type="dcterms:W3CDTF">2021-03-01T19:59:00Z</dcterms:created>
  <dcterms:modified xsi:type="dcterms:W3CDTF">2021-04-21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